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d93dabaf742b4be095c651e1705dd407be84f41"/>
    <w:p>
      <w:pPr>
        <w:pStyle w:val="Heading1"/>
      </w:pPr>
      <w:r>
        <w:t xml:space="preserve">Feng Shui 2026: as Estrelas Voadoras do Ano do Cavalo de Fogo</w:t>
      </w:r>
    </w:p>
    <w:p>
      <w:pPr>
        <w:pStyle w:val="FirstParagraph"/>
      </w:pPr>
      <w:r>
        <w:t xml:space="preserve">Todo começo de ano chinês me chega o mesmo tipo de pergunta no consultório e no e-mail dos alunos:</w:t>
      </w:r>
      <w:r>
        <w:t xml:space="preserve"> </w:t>
      </w:r>
      <w:r>
        <w:t xml:space="preserve">“</w:t>
      </w:r>
      <w:r>
        <w:t xml:space="preserve">Professor, o que eu faço na minha casa esse ano? Posso reformar? Onde eu coloco a cabeceira? Tem alguma área que eu não devo mexer?</w:t>
      </w:r>
      <w:r>
        <w:t xml:space="preserve">”</w:t>
      </w:r>
    </w:p>
    <w:p>
      <w:pPr>
        <w:pStyle w:val="BodyText"/>
      </w:pPr>
      <w:r>
        <w:t xml:space="preserve">A resposta nunca é genérica. E nunca é horóscopo.</w:t>
      </w:r>
    </w:p>
    <w:p>
      <w:pPr>
        <w:pStyle w:val="BodyText"/>
      </w:pPr>
      <w:r>
        <w:t xml:space="preserve">Feng Shui Clássico - o que eu pratico e ensino há décadas - é cálculo. É mapa. É olhar o tabuleiro energético do ano e ajustar a casa para que ela trabalhe a seu favor, não contra você.</w:t>
      </w:r>
    </w:p>
    <w:p>
      <w:pPr>
        <w:pStyle w:val="BodyText"/>
      </w:pPr>
      <w:r>
        <w:t xml:space="preserve">E em 2026 esse tabuleiro muda de novo. A partir do dia</w:t>
      </w:r>
      <w:r>
        <w:t xml:space="preserve"> </w:t>
      </w:r>
      <w:r>
        <w:rPr>
          <w:bCs/>
          <w:b/>
        </w:rPr>
        <w:t xml:space="preserve">4 de fevereiro de 2026</w:t>
      </w:r>
      <w:r>
        <w:t xml:space="preserve"> </w:t>
      </w:r>
      <w:r>
        <w:t xml:space="preserve">(Li Chun, o início solar do ano chinês), entramos oficialmente no</w:t>
      </w:r>
      <w:r>
        <w:t xml:space="preserve"> </w:t>
      </w:r>
      <w:r>
        <w:rPr>
          <w:bCs/>
          <w:b/>
        </w:rPr>
        <w:t xml:space="preserve">Ano do Cavalo de Fogo Yang - Bing Wu (丙午)</w:t>
      </w:r>
      <w:r>
        <w:t xml:space="preserve"> </w:t>
      </w:r>
      <w:r>
        <w:t xml:space="preserve">- e com ele uma nova distribuição das</w:t>
      </w:r>
      <w:r>
        <w:t xml:space="preserve"> </w:t>
      </w:r>
      <w:r>
        <w:rPr>
          <w:bCs/>
          <w:b/>
        </w:rPr>
        <w:t xml:space="preserve">Nove Estrelas Voadoras</w:t>
      </w:r>
      <w:r>
        <w:t xml:space="preserve"> </w:t>
      </w:r>
      <w:r>
        <w:t xml:space="preserve">sobre a sua casa.</w:t>
      </w:r>
    </w:p>
    <w:p>
      <w:pPr>
        <w:pStyle w:val="BodyText"/>
      </w:pPr>
      <w:r>
        <w:t xml:space="preserve">Neste artigo eu vou te entregar o mapa completo. Onde está cada estrela, o que cada uma significa, e o que você precisa fazer (ou parar de fazer) em cada setor da casa.</w:t>
      </w:r>
    </w:p>
    <w:p>
      <w:pPr>
        <w:pStyle w:val="BodyText"/>
      </w:pPr>
      <w:r>
        <w:t xml:space="preserve">Vamos por partes.</w:t>
      </w:r>
    </w:p>
    <w:bookmarkStart w:id="20" w:name="por-que-estrela-voadora-não-é-misticismo"/>
    <w:p>
      <w:pPr>
        <w:pStyle w:val="Heading2"/>
      </w:pPr>
      <w:r>
        <w:t xml:space="preserve">Por que Estrela Voadora não é misticismo</w:t>
      </w:r>
    </w:p>
    <w:p>
      <w:pPr>
        <w:pStyle w:val="FirstParagraph"/>
      </w:pPr>
      <w:r>
        <w:t xml:space="preserve">Antes de ir ao mapa, deixa eu te situar de onde isso vem.</w:t>
      </w:r>
    </w:p>
    <w:p>
      <w:pPr>
        <w:pStyle w:val="BodyText"/>
      </w:pPr>
      <w:r>
        <w:t xml:space="preserve">A escola das Estrelas Voadoras chama-se</w:t>
      </w:r>
      <w:r>
        <w:t xml:space="preserve"> </w:t>
      </w:r>
      <w:r>
        <w:rPr>
          <w:bCs/>
          <w:b/>
        </w:rPr>
        <w:t xml:space="preserve">Xuan Kong Fei Xing (玄空飛星)</w:t>
      </w:r>
      <w:r>
        <w:t xml:space="preserve">, literalmente</w:t>
      </w:r>
      <w:r>
        <w:t xml:space="preserve"> </w:t>
      </w:r>
      <w:r>
        <w:t xml:space="preserve">“</w:t>
      </w:r>
      <w:r>
        <w:t xml:space="preserve">Estrelas Voadoras do Tempo e do Espaço</w:t>
      </w:r>
      <w:r>
        <w:t xml:space="preserve">”</w:t>
      </w:r>
      <w:r>
        <w:t xml:space="preserve">. É uma das vertentes mais respeitadas do Feng Shui Clássico, com sistematização documentada desde a Dinastia Tang e refinada ao longo de mais de mil anos.</w:t>
      </w:r>
    </w:p>
    <w:p>
      <w:pPr>
        <w:pStyle w:val="BodyText"/>
      </w:pPr>
      <w:r>
        <w:t xml:space="preserve">A lógica é matemática. Existem nove energias arquetípicas - as nove estrelas - que se movem ano a ano por um diagrama de oito direções mais o centro, seguindo uma sequência fixa derivada do</w:t>
      </w:r>
      <w:r>
        <w:t xml:space="preserve"> </w:t>
      </w:r>
      <w:r>
        <w:rPr>
          <w:bCs/>
          <w:b/>
        </w:rPr>
        <w:t xml:space="preserve">Lo Shu (洛書)</w:t>
      </w:r>
      <w:r>
        <w:t xml:space="preserve">, o quadrado mágico chinês de 4.500 anos atrás.</w:t>
      </w:r>
    </w:p>
    <w:p>
      <w:pPr>
        <w:pStyle w:val="BodyText"/>
      </w:pPr>
      <w:r>
        <w:t xml:space="preserve">Cada estrela carrega uma qualidade: prosperidade, conflito, saúde, romance, doença, reconhecimento, perda, herança, transformação. E onde ela cai em cada ano, ela ativa esse tema naquele setor da sua casa.</w:t>
      </w:r>
    </w:p>
    <w:p>
      <w:pPr>
        <w:pStyle w:val="BodyText"/>
      </w:pPr>
      <w:r>
        <w:t xml:space="preserve">Não tem palpite. Tem cálculo.</w:t>
      </w:r>
    </w:p>
    <w:p>
      <w:pPr>
        <w:pStyle w:val="BodyText"/>
      </w:pPr>
      <w:r>
        <w:t xml:space="preserve">E o cálculo de 2026 já está fechado.</w:t>
      </w:r>
    </w:p>
    <w:bookmarkEnd w:id="20"/>
    <w:bookmarkStart w:id="21" w:name="o-mapa-do-ano-do-cavalo-de-fogo"/>
    <w:p>
      <w:pPr>
        <w:pStyle w:val="Heading2"/>
      </w:pPr>
      <w:r>
        <w:t xml:space="preserve">O mapa do Ano do Cavalo de Fogo</w:t>
      </w:r>
    </w:p>
    <w:p>
      <w:pPr>
        <w:pStyle w:val="FirstParagraph"/>
      </w:pPr>
      <w:r>
        <w:t xml:space="preserve">Em 2026, a estrela que rege o ano (a</w:t>
      </w:r>
      <w:r>
        <w:t xml:space="preserve"> </w:t>
      </w:r>
      <w:r>
        <w:t xml:space="preserve">“</w:t>
      </w:r>
      <w:r>
        <w:t xml:space="preserve">estrela do centro</w:t>
      </w:r>
      <w:r>
        <w:t xml:space="preserve">”</w:t>
      </w:r>
      <w:r>
        <w:t xml:space="preserve">) é a</w:t>
      </w:r>
      <w:r>
        <w:t xml:space="preserve"> </w:t>
      </w:r>
      <w:r>
        <w:rPr>
          <w:bCs/>
          <w:b/>
        </w:rPr>
        <w:t xml:space="preserve">Estrela 1 Branca de Água</w:t>
      </w:r>
      <w:r>
        <w:t xml:space="preserve"> </w:t>
      </w:r>
      <w:r>
        <w:t xml:space="preserve">- estrela de novos começos, relacionamentos e fluxo. Ela ocupa o palácio central da residência.</w:t>
      </w:r>
    </w:p>
    <w:p>
      <w:pPr>
        <w:pStyle w:val="BodyText"/>
      </w:pPr>
      <w:r>
        <w:t xml:space="preserve">Aqui está a distribuição completa das nove estrelas pelos setores da casa em 2026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or da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r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cionamentos, novos ciclos, fluid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Br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queza, nobreza, apoio celes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os, carreira, criativ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Roxa/Vermel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a, reconhecimento, futuro próxi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 Amarel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astres, doença, obstácu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d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Br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peridade, riqueza a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J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litos, processos, bri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Neg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nça, baixa vit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Vermel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das, roubo, traição</w:t>
            </w:r>
          </w:p>
        </w:tc>
      </w:tr>
    </w:tbl>
    <w:p>
      <w:pPr>
        <w:pStyle w:val="BodyText"/>
      </w:pPr>
      <w:r>
        <w:t xml:space="preserve">Essa é a planta energética da sua casa de 4 de fevereiro de 2026 até 3 de fevereiro de 2027.</w:t>
      </w:r>
    </w:p>
    <w:p>
      <w:pPr>
        <w:pStyle w:val="BodyText"/>
      </w:pPr>
      <w:r>
        <w:t xml:space="preserve">E agora a leitura prática, setor por setor.</w:t>
      </w:r>
    </w:p>
    <w:bookmarkEnd w:id="21"/>
    <w:bookmarkStart w:id="22" w:name="sul---cuidado-redobrado-o-ano-inteiro"/>
    <w:p>
      <w:pPr>
        <w:pStyle w:val="Heading2"/>
      </w:pPr>
      <w:r>
        <w:t xml:space="preserve">SUL - cuidado redobrado o ano inteiro</w:t>
      </w:r>
    </w:p>
    <w:p>
      <w:pPr>
        <w:pStyle w:val="FirstParagraph"/>
      </w:pPr>
      <w:r>
        <w:t xml:space="preserve">O Sul é o ponto mais sensível de 2026. Por dois motivos sobrepostos.</w:t>
      </w:r>
    </w:p>
    <w:p>
      <w:pPr>
        <w:pStyle w:val="BodyText"/>
      </w:pPr>
      <w:r>
        <w:rPr>
          <w:bCs/>
          <w:b/>
        </w:rPr>
        <w:t xml:space="preserve">Primeiro:</w:t>
      </w:r>
      <w:r>
        <w:t xml:space="preserve"> </w:t>
      </w:r>
      <w:r>
        <w:t xml:space="preserve">é onde caiu a</w:t>
      </w:r>
      <w:r>
        <w:t xml:space="preserve"> </w:t>
      </w:r>
      <w:r>
        <w:rPr>
          <w:bCs/>
          <w:b/>
        </w:rPr>
        <w:t xml:space="preserve">Estrela 5 Amarela (Wu Huang)</w:t>
      </w:r>
      <w:r>
        <w:t xml:space="preserve">, a mais temida do sistema Xuan Kong. Ela traz obstáculos, doenças graves, acidentes e perdas materiais inesperadas.</w:t>
      </w:r>
    </w:p>
    <w:p>
      <w:pPr>
        <w:pStyle w:val="BodyText"/>
      </w:pPr>
      <w:r>
        <w:rPr>
          <w:bCs/>
          <w:b/>
        </w:rPr>
        <w:t xml:space="preserve">Segundo:</w:t>
      </w:r>
      <w:r>
        <w:t xml:space="preserve"> </w:t>
      </w:r>
      <w:r>
        <w:t xml:space="preserve">é onde está o</w:t>
      </w:r>
      <w:r>
        <w:t xml:space="preserve"> </w:t>
      </w:r>
      <w:r>
        <w:rPr>
          <w:bCs/>
          <w:b/>
        </w:rPr>
        <w:t xml:space="preserve">Tai Sui (太歲)</w:t>
      </w:r>
      <w:r>
        <w:t xml:space="preserve">, o Grande Duque Jupiter do ano, na faixa exata de 172,5° a 187,5° no sul magnético. O Tai Sui é uma autoridade energética. Quem o respeita, recebe proteção. Quem o agride com barulho, reforma ou movimento intenso, atrai conflito e adoecimento.</w:t>
      </w:r>
    </w:p>
    <w:p>
      <w:pPr>
        <w:pStyle w:val="BodyText"/>
      </w:pPr>
      <w:r>
        <w:rPr>
          <w:bCs/>
          <w:b/>
        </w:rPr>
        <w:t xml:space="preserve">O que fazer no Sul em 2026:</w:t>
      </w:r>
    </w:p>
    <w:p>
      <w:pPr>
        <w:numPr>
          <w:ilvl w:val="0"/>
          <w:numId w:val="1001"/>
        </w:numPr>
        <w:pStyle w:val="Compact"/>
      </w:pPr>
      <w:r>
        <w:t xml:space="preserve">Não faça obras, reformas pesadas, furos na parede ou demolições neste setor</w:t>
      </w:r>
    </w:p>
    <w:p>
      <w:pPr>
        <w:numPr>
          <w:ilvl w:val="0"/>
          <w:numId w:val="1001"/>
        </w:numPr>
        <w:pStyle w:val="Compact"/>
      </w:pPr>
      <w:r>
        <w:t xml:space="preserve">Evite barulho excessivo, festas constantes, máquinas ruidosas</w:t>
      </w:r>
    </w:p>
    <w:p>
      <w:pPr>
        <w:numPr>
          <w:ilvl w:val="0"/>
          <w:numId w:val="1001"/>
        </w:numPr>
        <w:pStyle w:val="Compact"/>
      </w:pPr>
      <w:r>
        <w:t xml:space="preserve">Mantenha o ambiente limpo, parado e silencioso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cura de metal</w:t>
      </w:r>
      <w:r>
        <w:t xml:space="preserve"> </w:t>
      </w:r>
      <w:r>
        <w:t xml:space="preserve">para sedar a Estrela 5: objetos em metal liso (sem ponta agressiva), pêndulos de metal, sinos de seis hastes ocas, moedas chinesas</w:t>
      </w:r>
    </w:p>
    <w:p>
      <w:pPr>
        <w:numPr>
          <w:ilvl w:val="0"/>
          <w:numId w:val="1001"/>
        </w:numPr>
        <w:pStyle w:val="Compact"/>
      </w:pPr>
      <w:r>
        <w:t xml:space="preserve">Evite a cor vermelha, velas, lareiras ou qualquer adição de elemento fogo aqui (fogo nutre a Estrela 5 e piora a situação)</w:t>
      </w:r>
    </w:p>
    <w:p>
      <w:pPr>
        <w:numPr>
          <w:ilvl w:val="0"/>
          <w:numId w:val="1001"/>
        </w:numPr>
        <w:pStyle w:val="Compact"/>
      </w:pPr>
      <w:r>
        <w:t xml:space="preserve">Se a porta principal da sua casa for ao Sul, redobre a atenção e procure ativação radiônica específica para neutralização</w:t>
      </w:r>
    </w:p>
    <w:bookmarkEnd w:id="22"/>
    <w:bookmarkStart w:id="23" w:name="norte---cuidado-com-o-sui-po"/>
    <w:p>
      <w:pPr>
        <w:pStyle w:val="Heading2"/>
      </w:pPr>
      <w:r>
        <w:t xml:space="preserve">NORTE - cuidado com o Sui Po</w:t>
      </w:r>
    </w:p>
    <w:p>
      <w:pPr>
        <w:pStyle w:val="FirstParagraph"/>
      </w:pPr>
      <w:r>
        <w:t xml:space="preserve">Diretamente oposto ao Tai Sui está o</w:t>
      </w:r>
      <w:r>
        <w:t xml:space="preserve"> </w:t>
      </w:r>
      <w:r>
        <w:rPr>
          <w:bCs/>
          <w:b/>
        </w:rPr>
        <w:t xml:space="preserve">Sui Po (歲破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 que quebra o ano</w:t>
      </w:r>
      <w:r>
        <w:t xml:space="preserve">”</w:t>
      </w:r>
      <w:r>
        <w:t xml:space="preserve">. Em 2026, ele se instala no</w:t>
      </w:r>
      <w:r>
        <w:t xml:space="preserve"> </w:t>
      </w:r>
      <w:r>
        <w:rPr>
          <w:bCs/>
          <w:b/>
        </w:rPr>
        <w:t xml:space="preserve">Norte</w:t>
      </w:r>
      <w:r>
        <w:t xml:space="preserve">.</w:t>
      </w:r>
    </w:p>
    <w:p>
      <w:pPr>
        <w:pStyle w:val="BodyText"/>
      </w:pPr>
      <w:r>
        <w:t xml:space="preserve">A boa notícia: caiu junto a</w:t>
      </w:r>
      <w:r>
        <w:t xml:space="preserve"> </w:t>
      </w:r>
      <w:r>
        <w:rPr>
          <w:bCs/>
          <w:b/>
        </w:rPr>
        <w:t xml:space="preserve">Estrela 6 Branca</w:t>
      </w:r>
      <w:r>
        <w:t xml:space="preserve">, que traz riqueza e apoio de pessoas poderosas. A energia da estrela é positiva.</w:t>
      </w:r>
    </w:p>
    <w:p>
      <w:pPr>
        <w:pStyle w:val="BodyText"/>
      </w:pPr>
      <w:r>
        <w:t xml:space="preserve">A má notícia: a presença do Sui Po anula reformas e obras feitas aqui. Se você bater parede no Norte em 2026, esteja preparado para problemas se arrastando.</w:t>
      </w:r>
    </w:p>
    <w:p>
      <w:pPr>
        <w:pStyle w:val="BodyText"/>
      </w:pPr>
      <w:r>
        <w:rPr>
          <w:bCs/>
          <w:b/>
        </w:rPr>
        <w:t xml:space="preserve">O que fazer no Norte em 2026:</w:t>
      </w:r>
    </w:p>
    <w:p>
      <w:pPr>
        <w:numPr>
          <w:ilvl w:val="0"/>
          <w:numId w:val="1002"/>
        </w:numPr>
        <w:pStyle w:val="Compact"/>
      </w:pPr>
      <w:r>
        <w:t xml:space="preserve">Não fazer reforma estrutural neste setor durante o ano</w:t>
      </w:r>
    </w:p>
    <w:p>
      <w:pPr>
        <w:numPr>
          <w:ilvl w:val="0"/>
          <w:numId w:val="1002"/>
        </w:numPr>
        <w:pStyle w:val="Compact"/>
      </w:pPr>
      <w:r>
        <w:t xml:space="preserve">Ativar a Estrela 6 com objetos de metal nobre (ouro, cobre, bronze), cofre, símbolos de patriarcado e autoridade</w:t>
      </w:r>
    </w:p>
    <w:p>
      <w:pPr>
        <w:numPr>
          <w:ilvl w:val="0"/>
          <w:numId w:val="1002"/>
        </w:numPr>
        <w:pStyle w:val="Compact"/>
      </w:pPr>
      <w:r>
        <w:t xml:space="preserve">Bom setor para receber clientes importantes, fechar contratos, colocar a mesa do escritório</w:t>
      </w:r>
    </w:p>
    <w:p>
      <w:pPr>
        <w:numPr>
          <w:ilvl w:val="0"/>
          <w:numId w:val="1002"/>
        </w:numPr>
        <w:pStyle w:val="Compact"/>
      </w:pPr>
      <w:r>
        <w:t xml:space="preserve">Manter limpo e organizado, sem acumular bagunça</w:t>
      </w:r>
    </w:p>
    <w:bookmarkEnd w:id="23"/>
    <w:bookmarkStart w:id="24" w:name="X73f710fb28c9151a6eab5d0d75c2d7c12437ff3"/>
    <w:p>
      <w:pPr>
        <w:pStyle w:val="Heading2"/>
      </w:pPr>
      <w:r>
        <w:t xml:space="preserve">SUDESTE - a melhor energia do ano para ativar</w:t>
      </w:r>
    </w:p>
    <w:p>
      <w:pPr>
        <w:pStyle w:val="FirstParagraph"/>
      </w:pPr>
      <w:r>
        <w:t xml:space="preserve">Aqui está, na minha leitura,</w:t>
      </w:r>
      <w:r>
        <w:t xml:space="preserve"> </w:t>
      </w:r>
      <w:r>
        <w:rPr>
          <w:bCs/>
          <w:b/>
        </w:rPr>
        <w:t xml:space="preserve">o ponto mais poderoso da casa em 2026</w:t>
      </w:r>
      <w:r>
        <w:t xml:space="preserve"> </w:t>
      </w:r>
      <w:r>
        <w:t xml:space="preserve">para quem quer crescer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Estrela 9 Roxa</w:t>
      </w:r>
      <w:r>
        <w:t xml:space="preserve"> </w:t>
      </w:r>
      <w:r>
        <w:t xml:space="preserve">caiu no Sudeste. A Estrela 9 é a estrela do futuro próximo - ela amplifica e antecipa as energias do ciclo seguinte. É a estrela de fama, visibilidade, reconhecimento, casamento e novos projetos que decolam.</w:t>
      </w:r>
    </w:p>
    <w:p>
      <w:pPr>
        <w:pStyle w:val="BodyText"/>
      </w:pPr>
      <w:r>
        <w:t xml:space="preserve">Em 2026, com a 9 no Sudeste (setor da prosperidade e da abundância no Bagua), você tem uma combinação rara: a estrela do futuro reforçando o setor da riqueza.</w:t>
      </w:r>
    </w:p>
    <w:p>
      <w:pPr>
        <w:pStyle w:val="BodyText"/>
      </w:pPr>
      <w:r>
        <w:rPr>
          <w:bCs/>
          <w:b/>
        </w:rPr>
        <w:t xml:space="preserve">O que fazer no Sudeste em 2026:</w:t>
      </w:r>
    </w:p>
    <w:p>
      <w:pPr>
        <w:numPr>
          <w:ilvl w:val="0"/>
          <w:numId w:val="1003"/>
        </w:numPr>
        <w:pStyle w:val="Compact"/>
      </w:pPr>
      <w:r>
        <w:t xml:space="preserve">Ativar com luz natural ou luminárias acesas com frequência</w:t>
      </w:r>
    </w:p>
    <w:p>
      <w:pPr>
        <w:numPr>
          <w:ilvl w:val="0"/>
          <w:numId w:val="1003"/>
        </w:numPr>
        <w:pStyle w:val="Compact"/>
      </w:pPr>
      <w:r>
        <w:t xml:space="preserve">Cor vermelha, roxa, dourada</w:t>
      </w:r>
    </w:p>
    <w:p>
      <w:pPr>
        <w:numPr>
          <w:ilvl w:val="0"/>
          <w:numId w:val="1003"/>
        </w:numPr>
        <w:pStyle w:val="Compact"/>
      </w:pPr>
      <w:r>
        <w:t xml:space="preserve">Plantas saudáveis (de preferência com floração)</w:t>
      </w:r>
    </w:p>
    <w:p>
      <w:pPr>
        <w:numPr>
          <w:ilvl w:val="0"/>
          <w:numId w:val="1003"/>
        </w:numPr>
        <w:pStyle w:val="Compact"/>
      </w:pPr>
      <w:r>
        <w:t xml:space="preserve">Objeto que represente o projeto que você quer ver decolar este ano</w:t>
      </w:r>
    </w:p>
    <w:p>
      <w:pPr>
        <w:numPr>
          <w:ilvl w:val="0"/>
          <w:numId w:val="1003"/>
        </w:numPr>
        <w:pStyle w:val="Compact"/>
      </w:pPr>
      <w:r>
        <w:t xml:space="preserve">Se você trabalha com público, exposição, redes sociais ou lançamentos - posicione aqui sua mesa, seu home studio, sua área criativa</w:t>
      </w:r>
    </w:p>
    <w:bookmarkEnd w:id="24"/>
    <w:bookmarkStart w:id="25" w:name="nordeste---estudos-projetos-escrita"/>
    <w:p>
      <w:pPr>
        <w:pStyle w:val="Heading2"/>
      </w:pPr>
      <w:r>
        <w:t xml:space="preserve">NORDESTE - estudos, projetos, escrita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Estrela 4 Verde</w:t>
      </w:r>
      <w:r>
        <w:t xml:space="preserve"> </w:t>
      </w:r>
      <w:r>
        <w:t xml:space="preserve">ativa o Nordeste em 2026. Estrela de criatividade, escrita, estudos formais e crescimento intelectual.</w:t>
      </w:r>
    </w:p>
    <w:p>
      <w:pPr>
        <w:pStyle w:val="BodyText"/>
      </w:pPr>
      <w:r>
        <w:t xml:space="preserve">Bom setor para colocar a escrivaninha de quem está estudando, escrevendo um livro, voltando à faculdade, fazendo curso pesado de formação. Quatro bambus em vaso de água ativam essa energia tradicionalmente.</w:t>
      </w:r>
    </w:p>
    <w:bookmarkEnd w:id="25"/>
    <w:bookmarkStart w:id="26" w:name="sudoeste---prosperidade-material-direta"/>
    <w:p>
      <w:pPr>
        <w:pStyle w:val="Heading2"/>
      </w:pPr>
      <w:r>
        <w:t xml:space="preserve">SUDOESTE - prosperidade material direta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Estrela 8 Branca</w:t>
      </w:r>
      <w:r>
        <w:t xml:space="preserve"> </w:t>
      </w:r>
      <w:r>
        <w:t xml:space="preserve">continua sendo a estrela de prosperidade do ciclo atual (Era 9, iniciada em 2024). Em 2026, ela ocupa o Sudoeste.</w:t>
      </w:r>
    </w:p>
    <w:p>
      <w:pPr>
        <w:pStyle w:val="BodyText"/>
      </w:pPr>
      <w:r>
        <w:rPr>
          <w:bCs/>
          <w:b/>
        </w:rPr>
        <w:t xml:space="preserve">Setor para ativar com força.</w:t>
      </w:r>
      <w:r>
        <w:t xml:space="preserve"> </w:t>
      </w:r>
      <w:r>
        <w:t xml:space="preserve">Cores terrosas, cristais, moedas chinesas, objetos pesados de cerâmica, símbolos de abundância. Se possível, mantenha água em movimento aqui (pequena fonte, aquário limpo) - mas não exagere.</w:t>
      </w:r>
    </w:p>
    <w:bookmarkEnd w:id="26"/>
    <w:bookmarkStart w:id="27" w:name="oeste---cuidado-com-conflitos"/>
    <w:p>
      <w:pPr>
        <w:pStyle w:val="Heading2"/>
      </w:pPr>
      <w:r>
        <w:t xml:space="preserve">OESTE - cuidado com conflit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Estrela 3 Jade</w:t>
      </w:r>
      <w:r>
        <w:t xml:space="preserve"> </w:t>
      </w:r>
      <w:r>
        <w:t xml:space="preserve">traz brigas, processos judiciais, mal-entendidos e conflitos verbais. Caiu no Oeste em 2026.</w:t>
      </w:r>
    </w:p>
    <w:p>
      <w:pPr>
        <w:pStyle w:val="BodyText"/>
      </w:pPr>
      <w:r>
        <w:rPr>
          <w:bCs/>
          <w:b/>
        </w:rPr>
        <w:t xml:space="preserve">Curar com fogo</w:t>
      </w:r>
      <w:r>
        <w:t xml:space="preserve">: vela vermelha, luminária com cúpula vermelha, objetos da cor vermelha. O fogo dissolve o elemento madeira da Estrela 3.</w:t>
      </w:r>
      <w:r>
        <w:t xml:space="preserve"> </w:t>
      </w:r>
      <w:r>
        <w:rPr>
          <w:bCs/>
          <w:b/>
        </w:rPr>
        <w:t xml:space="preserve">Evite metal aqui</w:t>
      </w:r>
      <w:r>
        <w:t xml:space="preserve"> </w:t>
      </w:r>
      <w:r>
        <w:t xml:space="preserve">(madeira corta metal e gera ainda mais conflito).</w:t>
      </w:r>
    </w:p>
    <w:p>
      <w:pPr>
        <w:pStyle w:val="BodyText"/>
      </w:pPr>
      <w:r>
        <w:t xml:space="preserve">Se o quarto do casal for no Oeste, atenção especial: discussões podem se intensificar. Inclua a cura de fogo na decoração.</w:t>
      </w:r>
    </w:p>
    <w:bookmarkEnd w:id="27"/>
    <w:bookmarkStart w:id="28" w:name="noroeste---saúde-do-patriarca"/>
    <w:p>
      <w:pPr>
        <w:pStyle w:val="Heading2"/>
      </w:pPr>
      <w:r>
        <w:t xml:space="preserve">NOROESTE - saúde do patriarca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Estrela 2 Negra</w:t>
      </w:r>
      <w:r>
        <w:t xml:space="preserve"> </w:t>
      </w:r>
      <w:r>
        <w:t xml:space="preserve">é a estrela da doença. Em 2026, ela cai no Noroeste, setor que representa, no Feng Shui Clássico, o</w:t>
      </w:r>
      <w:r>
        <w:t xml:space="preserve"> </w:t>
      </w:r>
      <w:r>
        <w:rPr>
          <w:bCs/>
          <w:b/>
        </w:rPr>
        <w:t xml:space="preserve">pai, o patriarca, o chefe da casa ou do negócio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urar com metal</w:t>
      </w:r>
      <w:r>
        <w:t xml:space="preserve">, igual à Estrela 5: sinos ocos de metal, pêndulos, moedas. Manter o setor limpo, ventilado, com luz. Não acumule remédios, papéis velhos ou objetos quebrados aqui.</w:t>
      </w:r>
    </w:p>
    <w:p>
      <w:pPr>
        <w:pStyle w:val="BodyText"/>
      </w:pPr>
      <w:r>
        <w:t xml:space="preserve">Homens chefes de família ou empresários em fase delicada de saúde devem evitar dormir ou trabalhar muitas horas neste setor durante 2026.</w:t>
      </w:r>
    </w:p>
    <w:bookmarkEnd w:id="28"/>
    <w:bookmarkStart w:id="29" w:name="leste---cuidado-com-perdas"/>
    <w:p>
      <w:pPr>
        <w:pStyle w:val="Heading2"/>
      </w:pPr>
      <w:r>
        <w:t xml:space="preserve">LESTE - cuidado com perda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Estrela 7 Vermelha</w:t>
      </w:r>
      <w:r>
        <w:t xml:space="preserve"> </w:t>
      </w:r>
      <w:r>
        <w:t xml:space="preserve">traz perdas materiais, roubos, traições e violência. Em 2026, no Leste.</w:t>
      </w:r>
    </w:p>
    <w:p>
      <w:pPr>
        <w:pStyle w:val="BodyText"/>
      </w:pPr>
      <w:r>
        <w:t xml:space="preserve">Bom: mantenha o setor sóbrio, sem ostentação de valores, sem objetos cortantes expostos (facas, espadas decorativas). Use</w:t>
      </w:r>
      <w:r>
        <w:t xml:space="preserve"> </w:t>
      </w:r>
      <w:r>
        <w:rPr>
          <w:bCs/>
          <w:b/>
        </w:rPr>
        <w:t xml:space="preserve">água</w:t>
      </w:r>
      <w:r>
        <w:t xml:space="preserve"> </w:t>
      </w:r>
      <w:r>
        <w:t xml:space="preserve">para sedá-la (um copo com água limpa trocada com frequência já ajuda).</w:t>
      </w:r>
    </w:p>
    <w:p>
      <w:pPr>
        <w:pStyle w:val="BodyText"/>
      </w:pPr>
      <w:r>
        <w:t xml:space="preserve">Se a porta de entrada principal da sua casa for ao Leste, reforce a segurança física da casa este ano. Não é superstição - é simplesmente respeitar o sinal energético e agir no plano material.</w:t>
      </w:r>
    </w:p>
    <w:bookmarkEnd w:id="29"/>
    <w:bookmarkStart w:id="30" w:name="e-o-pa-chai-onde-ele-entra"/>
    <w:p>
      <w:pPr>
        <w:pStyle w:val="Heading2"/>
      </w:pPr>
      <w:r>
        <w:t xml:space="preserve">E o Pa Chai? Onde ele entra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Cs/>
          <w:b/>
        </w:rPr>
        <w:t xml:space="preserve">Pa Chai (八宅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ito Mansões</w:t>
      </w:r>
      <w:r>
        <w:t xml:space="preserve">”</w:t>
      </w:r>
      <w:r>
        <w:t xml:space="preserve"> </w:t>
      </w:r>
      <w:r>
        <w:t xml:space="preserve">- é a outra metade indispensável do Feng Shui Clássico. Enquanto a Estrela Voadora analisa o tempo (o que muda ano a ano), o Pa Chai analisa o espaço fixo: quais setores da casa são auspiciosos ou inauspiciosos</w:t>
      </w:r>
      <w:r>
        <w:t xml:space="preserve"> </w:t>
      </w:r>
      <w:r>
        <w:rPr>
          <w:bCs/>
          <w:b/>
        </w:rPr>
        <w:t xml:space="preserve">para você especificamente</w:t>
      </w:r>
      <w:r>
        <w:t xml:space="preserve">, com base no seu número Kua de nascimento.</w:t>
      </w:r>
    </w:p>
    <w:p>
      <w:pPr>
        <w:pStyle w:val="BodyText"/>
      </w:pPr>
      <w:r>
        <w:t xml:space="preserve">Ou seja: as Estrelas Voadoras te dizem onde está a energia do ano. O Pa Chai te diz se aquela energia conversa bem com você.</w:t>
      </w:r>
    </w:p>
    <w:p>
      <w:pPr>
        <w:pStyle w:val="BodyText"/>
      </w:pPr>
      <w:r>
        <w:t xml:space="preserve">O cruzamento dos dois é o que eu chamo, em consulta e dentro do Método Radgeo, de</w:t>
      </w:r>
      <w:r>
        <w:t xml:space="preserve"> </w:t>
      </w:r>
      <w:r>
        <w:rPr>
          <w:bCs/>
          <w:b/>
        </w:rPr>
        <w:t xml:space="preserve">leitura completa</w:t>
      </w:r>
      <w:r>
        <w:t xml:space="preserve">. Sem essa sobreposição, você está aplicando metade do mapa.</w:t>
      </w:r>
    </w:p>
    <w:p>
      <w:pPr>
        <w:pStyle w:val="BodyText"/>
      </w:pPr>
      <w:r>
        <w:t xml:space="preserve">Em outro artigo da série eu vou abrir o cálculo do Pa Chai passo a passo, para você descobrir seu número Kua e suas direções favoráveis. Por hoje, ficamos com a planta voadora do ano.</w:t>
      </w:r>
    </w:p>
    <w:bookmarkEnd w:id="30"/>
    <w:bookmarkStart w:id="31" w:name="Xce56b3c83c6e2d888ad4522386f8d77010d1c5d"/>
    <w:p>
      <w:pPr>
        <w:pStyle w:val="Heading2"/>
      </w:pPr>
      <w:r>
        <w:t xml:space="preserve">Um lembrete antes de você sair ativando tudo</w:t>
      </w:r>
    </w:p>
    <w:p>
      <w:pPr>
        <w:pStyle w:val="FirstParagraph"/>
      </w:pPr>
      <w:r>
        <w:t xml:space="preserve">Cuidado com o entusiasmo. Feng Shui não funciona como botão de luz - você não acende um setor e a vida muda no dia seguinte.</w:t>
      </w:r>
    </w:p>
    <w:p>
      <w:pPr>
        <w:pStyle w:val="BodyText"/>
      </w:pPr>
      <w:r>
        <w:t xml:space="preserve">O que funciona é coerência. Aplicar as curas dos setores afligidos (Sul, Noroeste, Oeste, Leste), respeitar o Tai Sui e o Sui Po, ativar os setores positivos (Sudeste, Sudoeste, Norte, Nordeste, Centro) - e dar tempo da energia se assentar.</w:t>
      </w:r>
    </w:p>
    <w:p>
      <w:pPr>
        <w:pStyle w:val="BodyText"/>
      </w:pPr>
      <w:r>
        <w:t xml:space="preserve">E mais importante: tudo isso pressupõe que sua casa já tenha sido lida no plano telúrico. Não adianta ativar a Estrela 9 no Sudeste se a sua cama está em cima de um cruzamento da Rede de Hartmann, ou se há um veio de água subterrânea passando sob a sala. O Feng Shui das estrelas pressupõe um terreno limpo. Caso contrário, é como pintar parede com infiltração.</w:t>
      </w:r>
    </w:p>
    <w:bookmarkEnd w:id="31"/>
    <w:bookmarkStart w:id="32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32"/>
    <w:bookmarkStart w:id="33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você quer aprender a ler a sua própria casa - com Feng Shui Clássico de verdade (Pa Chai + Estrelas Voadoras), sem misticismo de revista e sem fórmula pronta de internet -, eu 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.</w:t>
      </w:r>
    </w:p>
    <w:p>
      <w:pPr>
        <w:pStyle w:val="BodyText"/>
      </w:pPr>
      <w:r>
        <w:t xml:space="preserve">É o programa completo onde ensino, passo a passo, as técnicas que uso há décadas em consulta: Radiestesia, Radiônica, Geobiologia, Geoacupuntura de Solo e Feng Shui Clássico aplicado. No fim, você sai capaz de fazer a leitura energética e geobiológica de qualquer ambiente, seu ou de outras pessoas.</w:t>
      </w:r>
    </w:p>
    <w:p>
      <w:pPr>
        <w:pStyle w:val="BodyText"/>
      </w:pPr>
      <w:r>
        <w:t xml:space="preserve">E ainda este mês, quem entra no Método Radgeo recebe também, como bônus,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 - pronto para aplicar imediatamente e neutralizar os setores afligidos da sua casa em 2026 (especialmente o Sul, onde estão a Estrela 5 e o Tai Sui).</w:t>
      </w:r>
    </w:p>
    <w:p>
      <w:pPr>
        <w:pStyle w:val="BodyText"/>
      </w:pPr>
      <w:r>
        <w:t xml:space="preserve">O Ano do Cavalo de Fogo é veloz, intenso e impaciente. Quem entra preparado, cavalga. Quem entra desprotegido, é atropelado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33"/>
    <w:bookmarkStart w:id="34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feng shui 2026, estrelas voadoras 2026, ano do cavalo de fogo, Xuan Kong Fei Xing, Tai Sui 2026, Sui Po 2026, Estrela 5 Amarela, Feng Shui Clássico, Pa Chai, Método Radgeo, Francisco Borrell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Ilustração editorial em vista superior estilizada de uma planta de casa em corte arquitetônico, com o quadrado mágico Lo Shu (3x3) sobreposto translúcido sobre a planta, cada setor preenchido por uma das nove estrelas representadas como esferas luminosas de cores distintas (branco, verde, roxo, amarelo, vermelho, negro, jade). Ao centro da composição, uma silhueta dourada e elegante de um cavalo galopando em chamas suaves, ocupando o palácio central. Paleta dominante: vermelho profundo (Bing/Fogo), dourado, preto carvão e detalhes em jade. Atmosfera cerimonial, com aspecto de manuscrito chinês modernizado, sem clichês</w:t>
      </w:r>
      <w:r>
        <w:t xml:space="preserve"> </w:t>
      </w:r>
      <w:r>
        <w:t xml:space="preserve">“</w:t>
      </w:r>
      <w:r>
        <w:t xml:space="preserve">asiáticos</w:t>
      </w:r>
      <w:r>
        <w:t xml:space="preserve">”</w:t>
      </w:r>
      <w:r>
        <w:t xml:space="preserve"> </w:t>
      </w:r>
      <w:r>
        <w:t xml:space="preserve">óbvios. Tipografia serifada sóbria se incluir título. Referência: capas de edição especial da revista Architectural Digest sobre culturas asiáticas + ilustrações editoriais do New York Times sobre astrolog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A partir de 4 de fevereiro de 2026 entramos no Ano do Cavalo de Fogo Yang e o tabuleiro das Estrelas Voadoras se reorganiza sobre a sua casa. Neste artigo, mapeio setor por setor onde estão Tai Sui, Sui Po, Estrela 5 Amarela e as estrelas auspiciosas - e o que ativar ou evitar em cada área para atravessar 2026 em paz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10:44Z</dcterms:created>
  <dcterms:modified xsi:type="dcterms:W3CDTF">2026-05-28T21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